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Start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si</w:t>
            </w:r>
            <w:proofErr w:type="gramEnd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517ABE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517ABE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517ABE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517ABE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517ABE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</w:t>
            </w:r>
            <w:proofErr w:type="gramEnd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517ABE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517ABE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517ABE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</w:t>
            </w:r>
            <w:proofErr w:type="gramEnd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End"/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517ABE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517ABE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517ABE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517ABE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11B69F7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 xml:space="preserve"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</w:t>
      </w:r>
      <w:proofErr w:type="gramStart"/>
      <w:r w:rsidRPr="00840171">
        <w:rPr>
          <w:rFonts w:ascii="Arial" w:hAnsi="Arial" w:cs="Arial"/>
          <w:i/>
          <w:sz w:val="16"/>
          <w:szCs w:val="18"/>
        </w:rPr>
        <w:t>d’une droit</w:t>
      </w:r>
      <w:proofErr w:type="gramEnd"/>
      <w:r w:rsidRPr="00840171">
        <w:rPr>
          <w:rFonts w:ascii="Arial" w:hAnsi="Arial" w:cs="Arial"/>
          <w:i/>
          <w:sz w:val="16"/>
          <w:szCs w:val="18"/>
        </w:rPr>
        <w:t xml:space="preserve">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517ABE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517ABE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517ABE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517ABE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517ABE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517ABE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</w:t>
            </w:r>
            <w:proofErr w:type="gramStart"/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ersonnels situé</w:t>
            </w:r>
            <w:proofErr w:type="gramEnd"/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33789" w14:textId="77777777" w:rsidR="00E13411" w:rsidRDefault="00E13411" w:rsidP="001A0130">
      <w:pPr>
        <w:spacing w:after="0" w:line="240" w:lineRule="auto"/>
      </w:pPr>
      <w:r>
        <w:separator/>
      </w:r>
    </w:p>
  </w:endnote>
  <w:endnote w:type="continuationSeparator" w:id="0">
    <w:p w14:paraId="54337F5C" w14:textId="77777777" w:rsidR="00E13411" w:rsidRDefault="00E1341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altName w:val="Arial"/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6609F702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CA187" w14:textId="77777777" w:rsidR="00E13411" w:rsidRDefault="00E13411" w:rsidP="001A0130">
      <w:pPr>
        <w:spacing w:after="0" w:line="240" w:lineRule="auto"/>
      </w:pPr>
      <w:r>
        <w:separator/>
      </w:r>
    </w:p>
  </w:footnote>
  <w:footnote w:type="continuationSeparator" w:id="0">
    <w:p w14:paraId="69253864" w14:textId="77777777" w:rsidR="00E13411" w:rsidRDefault="00E1341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57FDE" w14:textId="32C894FC" w:rsidR="0047621E" w:rsidRPr="006879C2" w:rsidRDefault="00517ABE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5D23B778">
              <wp:simplePos x="0" y="0"/>
              <wp:positionH relativeFrom="margin">
                <wp:posOffset>1678305</wp:posOffset>
              </wp:positionH>
              <wp:positionV relativeFrom="page">
                <wp:posOffset>123825</wp:posOffset>
              </wp:positionV>
              <wp:extent cx="5111750" cy="679450"/>
              <wp:effectExtent l="57150" t="0" r="50800" b="12065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111750" cy="67945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A73F8A" id="Groupe 26" o:spid="_x0000_s1026" alt="&quot;&quot;" style="position:absolute;margin-left:132.15pt;margin-top:9.75pt;width:402.5pt;height:53.5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">
              <v:rect id="Rectangle 4" o:spid="_x0000_s1027" alt="&quot;&quot;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alt="&quot;&quot;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2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774A9863">
              <wp:simplePos x="0" y="0"/>
              <wp:positionH relativeFrom="margin">
                <wp:posOffset>1678305</wp:posOffset>
              </wp:positionH>
              <wp:positionV relativeFrom="paragraph">
                <wp:posOffset>-548640</wp:posOffset>
              </wp:positionV>
              <wp:extent cx="5041900" cy="631825"/>
              <wp:effectExtent l="0" t="0" r="6350" b="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318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Pr="00517ABE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10"/>
                              <w:szCs w:val="1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gramStart"/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proofErr w:type="gramEnd"/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32.15pt;margin-top:-43.2pt;width:397pt;height:49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Pr="00517ABE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10"/>
                        <w:szCs w:val="1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proofErr w:type="gramStart"/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proofErr w:type="gramEnd"/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29BB4FBB">
              <wp:simplePos x="0" y="0"/>
              <wp:positionH relativeFrom="column">
                <wp:posOffset>611505</wp:posOffset>
              </wp:positionH>
              <wp:positionV relativeFrom="paragraph">
                <wp:posOffset>-596265</wp:posOffset>
              </wp:positionV>
              <wp:extent cx="1066800" cy="628650"/>
              <wp:effectExtent l="0" t="0" r="19050" b="190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6800" cy="628650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5C36528A" w:rsidR="0047621E" w:rsidRPr="001A2474" w:rsidRDefault="00517ABE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D46B54">
                            <w:rPr>
                              <w:rFonts w:ascii="Marianne" w:hAnsi="Marianne"/>
                              <w:noProof/>
                              <w:lang w:eastAsia="fr-FR"/>
                            </w:rPr>
                            <w:drawing>
                              <wp:inline distT="0" distB="0" distL="0" distR="0" wp14:anchorId="2B094D67" wp14:editId="5E4EF4B0">
                                <wp:extent cx="771525" cy="494959"/>
                                <wp:effectExtent l="0" t="0" r="0" b="635"/>
                                <wp:docPr id="5" name="Image 5" descr="Logo_Ac-Normandie_RVB_pouradmin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Image 3" descr="Logo_Ac-Normandie_RVB_pouradmin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81729" cy="5015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7" style="position:absolute;margin-left:48.15pt;margin-top:-46.95pt;width:84pt;height:4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" fillcolor="#dadfea [662]" strokecolor="#b3a539 [1604]" strokeweight="1pt">
              <v:fill r:id="rId4" o:title="" color2="white [3212]" type="pattern"/>
              <v:stroke dashstyle="1 1"/>
              <v:textbox>
                <w:txbxContent>
                  <w:p w14:paraId="55FACB31" w14:textId="5C36528A" w:rsidR="0047621E" w:rsidRPr="001A2474" w:rsidRDefault="00517ABE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D46B54">
                      <w:rPr>
                        <w:rFonts w:ascii="Marianne" w:hAnsi="Marianne"/>
                        <w:noProof/>
                        <w:lang w:eastAsia="fr-FR"/>
                      </w:rPr>
                      <w:drawing>
                        <wp:inline distT="0" distB="0" distL="0" distR="0" wp14:anchorId="2B094D67" wp14:editId="5E4EF4B0">
                          <wp:extent cx="771525" cy="494959"/>
                          <wp:effectExtent l="0" t="0" r="0" b="635"/>
                          <wp:docPr id="5" name="Image 5" descr="Logo_Ac-Normandie_RVB_pouradmin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Image 3" descr="Logo_Ac-Normandie_RVB_pouradmin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81729" cy="5015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311ED27C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27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17ABE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5" Type="http://schemas.openxmlformats.org/officeDocument/2006/relationships/image" Target="media/image8.jpg"/><Relationship Id="rId4" Type="http://schemas.openxmlformats.org/officeDocument/2006/relationships/image" Target="media/image7.gi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altName w:val="Arial"/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ABDF369F3E3341A3BCF8586E2AC4767F">
    <w:name w:val="ABDF369F3E3341A3BCF8586E2AC4767F"/>
    <w:rsid w:val="00BA7DF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074507-AC87-4D92-BACF-19089A2C98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96</Words>
  <Characters>5479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11-08T12:44:00Z</dcterms:created>
  <dcterms:modified xsi:type="dcterms:W3CDTF">2023-11-08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